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n: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encoded data is smaller than 4096 bytes. The limit takes into account the data encoding. That is, if the data are encoded in a form that changes the size, the resulting size must be less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8T15:13:03Z</dcterms:created>
  <dcterms:modified xsi:type="dcterms:W3CDTF">2024-02-18T15: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